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2F32571D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</w:t>
          </w:r>
          <w:bookmarkStart w:id="0" w:name="_GoBack"/>
          <w:bookmarkEnd w:id="0"/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次</w:t>
          </w:r>
        </w:p>
        <w:p w14:paraId="0C2C82E6" w14:textId="3BABF5EC" w:rsidR="00BC5C4B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31168453" w:history="1">
            <w:r w:rsidR="00BC5C4B" w:rsidRPr="009A435F">
              <w:rPr>
                <w:rStyle w:val="a3"/>
                <w:noProof/>
              </w:rPr>
              <w:t>Module 1. Python</w:t>
            </w:r>
            <w:r w:rsidR="00BC5C4B" w:rsidRPr="009A435F">
              <w:rPr>
                <w:rStyle w:val="a3"/>
                <w:rFonts w:hint="eastAsia"/>
                <w:noProof/>
              </w:rPr>
              <w:t>技術及開發環境介紹</w:t>
            </w:r>
            <w:r w:rsidR="00BC5C4B">
              <w:rPr>
                <w:noProof/>
                <w:webHidden/>
              </w:rPr>
              <w:tab/>
            </w:r>
            <w:r w:rsidR="00BC5C4B">
              <w:rPr>
                <w:noProof/>
                <w:webHidden/>
              </w:rPr>
              <w:fldChar w:fldCharType="begin"/>
            </w:r>
            <w:r w:rsidR="00BC5C4B">
              <w:rPr>
                <w:noProof/>
                <w:webHidden/>
              </w:rPr>
              <w:instrText xml:space="preserve"> PAGEREF _Toc131168453 \h </w:instrText>
            </w:r>
            <w:r w:rsidR="00BC5C4B">
              <w:rPr>
                <w:noProof/>
                <w:webHidden/>
              </w:rPr>
            </w:r>
            <w:r w:rsidR="00BC5C4B"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1</w:t>
            </w:r>
            <w:r w:rsidR="00BC5C4B">
              <w:rPr>
                <w:noProof/>
                <w:webHidden/>
              </w:rPr>
              <w:fldChar w:fldCharType="end"/>
            </w:r>
          </w:hyperlink>
        </w:p>
        <w:p w14:paraId="22A660FD" w14:textId="337B26AF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54" w:history="1">
            <w:r w:rsidRPr="009A435F">
              <w:rPr>
                <w:rStyle w:val="a3"/>
                <w:rFonts w:hint="eastAsia"/>
                <w:noProof/>
              </w:rPr>
              <w:t>認識</w:t>
            </w:r>
            <w:r w:rsidRPr="009A435F">
              <w:rPr>
                <w:rStyle w:val="a3"/>
                <w:noProof/>
              </w:rPr>
              <w:t>Python</w:t>
            </w:r>
            <w:r w:rsidRPr="009A435F">
              <w:rPr>
                <w:rStyle w:val="a3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37C8F" w14:textId="75EAF0A9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55" w:history="1">
            <w:r w:rsidRPr="009A435F">
              <w:rPr>
                <w:rStyle w:val="a3"/>
                <w:rFonts w:hint="eastAsia"/>
                <w:noProof/>
              </w:rPr>
              <w:t>建置</w:t>
            </w:r>
            <w:r w:rsidRPr="009A435F">
              <w:rPr>
                <w:rStyle w:val="a3"/>
                <w:noProof/>
              </w:rPr>
              <w:t>Python</w:t>
            </w:r>
            <w:r w:rsidRPr="009A435F">
              <w:rPr>
                <w:rStyle w:val="a3"/>
                <w:rFonts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E7210" w14:textId="3E7EB38F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56" w:history="1">
            <w:r w:rsidRPr="009A435F">
              <w:rPr>
                <w:rStyle w:val="a3"/>
                <w:rFonts w:hint="eastAsia"/>
                <w:noProof/>
              </w:rPr>
              <w:t>安裝</w:t>
            </w:r>
            <w:r w:rsidRPr="009A435F">
              <w:rPr>
                <w:rStyle w:val="a3"/>
                <w:noProof/>
              </w:rPr>
              <w:t xml:space="preserve"> Python </w:t>
            </w:r>
            <w:r w:rsidRPr="009A435F">
              <w:rPr>
                <w:rStyle w:val="a3"/>
                <w:rFonts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A89CE" w14:textId="329CF1A8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57" w:history="1">
            <w:r w:rsidRPr="009A435F">
              <w:rPr>
                <w:rStyle w:val="a3"/>
                <w:rFonts w:hint="eastAsia"/>
                <w:noProof/>
              </w:rPr>
              <w:t>安裝</w:t>
            </w:r>
            <w:r w:rsidRPr="009A435F">
              <w:rPr>
                <w:rStyle w:val="a3"/>
                <w:noProof/>
              </w:rPr>
              <w:t>Anaconda</w:t>
            </w:r>
            <w:r w:rsidRPr="009A435F">
              <w:rPr>
                <w:rStyle w:val="a3"/>
                <w:rFonts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5944D" w14:textId="0384EC2B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58" w:history="1">
            <w:r w:rsidRPr="009A435F">
              <w:rPr>
                <w:rStyle w:val="a3"/>
                <w:rFonts w:hint="eastAsia"/>
                <w:noProof/>
              </w:rPr>
              <w:t>如何執行</w:t>
            </w:r>
            <w:r w:rsidRPr="009A435F">
              <w:rPr>
                <w:rStyle w:val="a3"/>
                <w:noProof/>
              </w:rPr>
              <w:t>Python</w:t>
            </w:r>
            <w:r w:rsidRPr="009A435F">
              <w:rPr>
                <w:rStyle w:val="a3"/>
                <w:rFonts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7408B" w14:textId="3FE0477D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59" w:history="1">
            <w:r w:rsidRPr="009A435F">
              <w:rPr>
                <w:rStyle w:val="a3"/>
                <w:rFonts w:hint="eastAsia"/>
                <w:noProof/>
              </w:rPr>
              <w:t>使用</w:t>
            </w:r>
            <w:r w:rsidRPr="009A435F">
              <w:rPr>
                <w:rStyle w:val="a3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3BD8F" w14:textId="5C49D0BD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60" w:history="1">
            <w:r w:rsidRPr="009A435F">
              <w:rPr>
                <w:rStyle w:val="a3"/>
                <w:rFonts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BDF1A" w14:textId="398EB2C5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61" w:history="1">
            <w:r w:rsidRPr="009A435F">
              <w:rPr>
                <w:rStyle w:val="a3"/>
                <w:rFonts w:hint="eastAsia"/>
                <w:noProof/>
              </w:rPr>
              <w:t>讓專案資料夾使用</w:t>
            </w:r>
            <w:r w:rsidRPr="009A435F">
              <w:rPr>
                <w:rStyle w:val="a3"/>
                <w:noProof/>
              </w:rPr>
              <w:t xml:space="preserve"> Conda </w:t>
            </w:r>
            <w:r w:rsidRPr="009A435F">
              <w:rPr>
                <w:rStyle w:val="a3"/>
                <w:rFonts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6AE594" w14:textId="18FDEFC3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62" w:history="1">
            <w:r w:rsidRPr="009A435F">
              <w:rPr>
                <w:rStyle w:val="a3"/>
                <w:rFonts w:hint="eastAsia"/>
                <w:noProof/>
              </w:rPr>
              <w:t>建立與執行</w:t>
            </w:r>
            <w:r w:rsidRPr="009A435F">
              <w:rPr>
                <w:rStyle w:val="a3"/>
                <w:noProof/>
              </w:rPr>
              <w:t xml:space="preserve"> .py </w:t>
            </w:r>
            <w:r w:rsidRPr="009A435F">
              <w:rPr>
                <w:rStyle w:val="a3"/>
                <w:rFonts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61F6E" w14:textId="1DFE2347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63" w:history="1">
            <w:r w:rsidRPr="009A435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08F6F" w14:textId="36D8B0D4" w:rsidR="00BC5C4B" w:rsidRDefault="00BC5C4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64" w:history="1">
            <w:r w:rsidRPr="009A435F">
              <w:rPr>
                <w:rStyle w:val="a3"/>
                <w:noProof/>
              </w:rPr>
              <w:t>Module 2.</w:t>
            </w:r>
            <w:r w:rsidRPr="009A435F">
              <w:rPr>
                <w:rStyle w:val="a3"/>
                <w:rFonts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B7250" w14:textId="7311A2ED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65" w:history="1">
            <w:r w:rsidRPr="009A435F">
              <w:rPr>
                <w:rStyle w:val="a3"/>
                <w:rFonts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D2A80" w14:textId="6B049ED1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66" w:history="1">
            <w:r w:rsidRPr="009A435F">
              <w:rPr>
                <w:rStyle w:val="a3"/>
                <w:rFonts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43641" w14:textId="5EEE43B3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67" w:history="1">
            <w:r w:rsidRPr="009A435F">
              <w:rPr>
                <w:rStyle w:val="a3"/>
                <w:rFonts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25FF0" w14:textId="491C53A8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68" w:history="1">
            <w:r w:rsidRPr="009A435F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274BA2" w14:textId="5BDC44DF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69" w:history="1">
            <w:r w:rsidRPr="009A435F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D70B3" w14:textId="535C1350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70" w:history="1">
            <w:r w:rsidRPr="009A435F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95DC4" w14:textId="41502A4B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71" w:history="1">
            <w:r w:rsidRPr="009A435F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F00C4" w14:textId="507B91B4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72" w:history="1">
            <w:r w:rsidRPr="009A435F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D53DF" w14:textId="7A9DF85D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73" w:history="1">
            <w:r w:rsidRPr="009A435F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73E72" w14:textId="5FA6DCE6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74" w:history="1">
            <w:r w:rsidRPr="009A435F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36A3D" w14:textId="7378928E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75" w:history="1">
            <w:r w:rsidRPr="009A435F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F834C" w14:textId="255909B1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76" w:history="1">
            <w:r w:rsidRPr="009A435F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CCBFB" w14:textId="11DD596A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77" w:history="1">
            <w:r w:rsidRPr="009A435F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A4010" w14:textId="0C914772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78" w:history="1">
            <w:r w:rsidRPr="009A435F">
              <w:rPr>
                <w:rStyle w:val="a3"/>
                <w:rFonts w:hint="eastAsia"/>
                <w:noProof/>
              </w:rPr>
              <w:t>位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88486" w14:textId="787FEB42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79" w:history="1">
            <w:r w:rsidRPr="009A435F">
              <w:rPr>
                <w:rStyle w:val="a3"/>
                <w:rFonts w:hint="eastAsia"/>
                <w:noProof/>
              </w:rPr>
              <w:t>運算子優先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0D2EE" w14:textId="36E972F7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80" w:history="1">
            <w:r w:rsidRPr="009A435F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8F4E4" w14:textId="639D0A96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81" w:history="1">
            <w:r w:rsidRPr="009A435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78F32" w14:textId="5399FB17" w:rsidR="00BC5C4B" w:rsidRDefault="00BC5C4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82" w:history="1">
            <w:r w:rsidRPr="009A435F">
              <w:rPr>
                <w:rStyle w:val="a3"/>
                <w:noProof/>
              </w:rPr>
              <w:t>Module 3.</w:t>
            </w:r>
            <w:r w:rsidRPr="009A435F">
              <w:rPr>
                <w:rStyle w:val="a3"/>
                <w:rFonts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D25C4" w14:textId="7548BEA1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83" w:history="1">
            <w:r w:rsidRPr="009A435F">
              <w:rPr>
                <w:rStyle w:val="a3"/>
                <w:rFonts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E974F" w14:textId="0828B638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84" w:history="1">
            <w:r w:rsidRPr="009A435F">
              <w:rPr>
                <w:rStyle w:val="a3"/>
                <w:rFonts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F9A00" w14:textId="5460B8C5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85" w:history="1">
            <w:r w:rsidRPr="009A435F">
              <w:rPr>
                <w:rStyle w:val="a3"/>
                <w:rFonts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3C5D8" w14:textId="3792223E" w:rsidR="00BC5C4B" w:rsidRDefault="00BC5C4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86" w:history="1">
            <w:r w:rsidRPr="009A435F">
              <w:rPr>
                <w:rStyle w:val="a3"/>
                <w:noProof/>
              </w:rPr>
              <w:t>Module 4.</w:t>
            </w:r>
            <w:r w:rsidRPr="009A435F">
              <w:rPr>
                <w:rStyle w:val="a3"/>
                <w:rFonts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9D31F" w14:textId="1DA80F38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87" w:history="1">
            <w:r w:rsidRPr="009A435F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53C6D" w14:textId="22CA4EFE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88" w:history="1">
            <w:r w:rsidRPr="009A435F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C1E93" w14:textId="694C2F1F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89" w:history="1">
            <w:r w:rsidRPr="009A435F">
              <w:rPr>
                <w:rStyle w:val="a3"/>
                <w:rFonts w:hint="eastAsia"/>
                <w:noProof/>
              </w:rPr>
              <w:t>補充：</w:t>
            </w:r>
            <w:r w:rsidRPr="009A435F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DECB4" w14:textId="06313C77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90" w:history="1">
            <w:r w:rsidRPr="009A435F">
              <w:rPr>
                <w:rStyle w:val="a3"/>
                <w:rFonts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EA69C" w14:textId="7815AD68" w:rsidR="00BC5C4B" w:rsidRDefault="00BC5C4B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91" w:history="1">
            <w:r w:rsidRPr="009A435F">
              <w:rPr>
                <w:rStyle w:val="a3"/>
                <w:rFonts w:hint="eastAsia"/>
                <w:noProof/>
              </w:rPr>
              <w:t>補充：</w:t>
            </w:r>
            <w:r w:rsidRPr="009A435F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A73C2" w14:textId="0B93B7C9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92" w:history="1">
            <w:r w:rsidRPr="009A435F">
              <w:rPr>
                <w:rStyle w:val="a3"/>
                <w:rFonts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79F15" w14:textId="03A7CA89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93" w:history="1">
            <w:r w:rsidRPr="009A435F">
              <w:rPr>
                <w:rStyle w:val="a3"/>
                <w:rFonts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EDF04" w14:textId="5A71040E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94" w:history="1">
            <w:r w:rsidRPr="009A435F">
              <w:rPr>
                <w:rStyle w:val="a3"/>
                <w:rFonts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E75FD" w14:textId="1A95B198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95" w:history="1">
            <w:r w:rsidRPr="009A435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16D6F" w14:textId="2F21F4E7" w:rsidR="00BC5C4B" w:rsidRDefault="00BC5C4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96" w:history="1">
            <w:r w:rsidRPr="009A435F">
              <w:rPr>
                <w:rStyle w:val="a3"/>
                <w:noProof/>
              </w:rPr>
              <w:t>Module 5.</w:t>
            </w:r>
            <w:r w:rsidRPr="009A435F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02559" w14:textId="25F5B21E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97" w:history="1">
            <w:r w:rsidRPr="009A435F">
              <w:rPr>
                <w:rStyle w:val="a3"/>
                <w:rFonts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5A1FE" w14:textId="7ED6D802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98" w:history="1">
            <w:r w:rsidRPr="009A435F">
              <w:rPr>
                <w:rStyle w:val="a3"/>
                <w:rFonts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4853D" w14:textId="43DF36EF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499" w:history="1">
            <w:r w:rsidRPr="009A435F">
              <w:rPr>
                <w:rStyle w:val="a3"/>
                <w:rFonts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82137" w14:textId="12C82399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00" w:history="1">
            <w:r w:rsidRPr="009A435F">
              <w:rPr>
                <w:rStyle w:val="a3"/>
                <w:rFonts w:hint="eastAsia"/>
                <w:noProof/>
              </w:rPr>
              <w:t>匿名函式</w:t>
            </w:r>
            <w:r w:rsidRPr="009A435F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F33B2" w14:textId="61454D93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01" w:history="1">
            <w:r w:rsidRPr="009A435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ED8C0" w14:textId="21086716" w:rsidR="00BC5C4B" w:rsidRDefault="00BC5C4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02" w:history="1">
            <w:r w:rsidRPr="009A435F">
              <w:rPr>
                <w:rStyle w:val="a3"/>
                <w:noProof/>
              </w:rPr>
              <w:t>Module 6.</w:t>
            </w:r>
            <w:r w:rsidRPr="009A435F">
              <w:rPr>
                <w:rStyle w:val="a3"/>
                <w:rFonts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E3A95" w14:textId="4CE229F6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03" w:history="1">
            <w:r w:rsidRPr="009A435F">
              <w:rPr>
                <w:rStyle w:val="a3"/>
                <w:rFonts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A3122" w14:textId="4D80E842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04" w:history="1">
            <w:r w:rsidRPr="009A435F">
              <w:rPr>
                <w:rStyle w:val="a3"/>
                <w:rFonts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BB85F" w14:textId="6F3A5D43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05" w:history="1">
            <w:r w:rsidRPr="009A435F">
              <w:rPr>
                <w:rStyle w:val="a3"/>
                <w:rFonts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CF83E" w14:textId="27C9A340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06" w:history="1">
            <w:r w:rsidRPr="009A435F">
              <w:rPr>
                <w:rStyle w:val="a3"/>
                <w:rFonts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C334C" w14:textId="79BD248A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07" w:history="1">
            <w:r w:rsidRPr="009A435F">
              <w:rPr>
                <w:rStyle w:val="a3"/>
                <w:rFonts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8BD1B" w14:textId="0ADD7364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08" w:history="1">
            <w:r w:rsidRPr="009A435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B8E20" w14:textId="61F4FA46" w:rsidR="00BC5C4B" w:rsidRDefault="00BC5C4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09" w:history="1">
            <w:r w:rsidRPr="009A435F">
              <w:rPr>
                <w:rStyle w:val="a3"/>
                <w:noProof/>
              </w:rPr>
              <w:t>Module 7.</w:t>
            </w:r>
            <w:r w:rsidRPr="009A435F">
              <w:rPr>
                <w:rStyle w:val="a3"/>
                <w:rFonts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828E2" w14:textId="39CCDB0B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10" w:history="1">
            <w:r w:rsidRPr="009A435F">
              <w:rPr>
                <w:rStyle w:val="a3"/>
                <w:rFonts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535FA" w14:textId="1A1FC16F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11" w:history="1">
            <w:r w:rsidRPr="009A435F">
              <w:rPr>
                <w:rStyle w:val="a3"/>
                <w:noProof/>
              </w:rPr>
              <w:t xml:space="preserve">try-except </w:t>
            </w:r>
            <w:r w:rsidRPr="009A435F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4836D" w14:textId="46976036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12" w:history="1">
            <w:r w:rsidRPr="009A435F">
              <w:rPr>
                <w:rStyle w:val="a3"/>
                <w:rFonts w:hint="eastAsia"/>
                <w:noProof/>
              </w:rPr>
              <w:t>例外處理</w:t>
            </w:r>
            <w:r w:rsidRPr="009A435F">
              <w:rPr>
                <w:rStyle w:val="a3"/>
                <w:noProof/>
              </w:rPr>
              <w:t xml:space="preserve"> raise </w:t>
            </w:r>
            <w:r w:rsidRPr="009A435F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2AAA3" w14:textId="5CBBA15B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13" w:history="1">
            <w:r w:rsidRPr="009A435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91858" w14:textId="5747D402" w:rsidR="00BC5C4B" w:rsidRDefault="00BC5C4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14" w:history="1">
            <w:r w:rsidRPr="009A435F">
              <w:rPr>
                <w:rStyle w:val="a3"/>
                <w:noProof/>
              </w:rPr>
              <w:t xml:space="preserve">Module 8. </w:t>
            </w:r>
            <w:r w:rsidRPr="009A435F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7955F" w14:textId="20598D1D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15" w:history="1">
            <w:r w:rsidRPr="009A435F">
              <w:rPr>
                <w:rStyle w:val="a3"/>
                <w:noProof/>
              </w:rPr>
              <w:t xml:space="preserve">open() </w:t>
            </w:r>
            <w:r w:rsidRPr="009A435F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A608F" w14:textId="30A2BC6A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16" w:history="1">
            <w:r w:rsidRPr="009A435F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7424F" w14:textId="50A25466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17" w:history="1">
            <w:r w:rsidRPr="009A435F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7D459" w14:textId="789A4671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18" w:history="1">
            <w:r w:rsidRPr="009A435F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A39B8" w14:textId="35DAE866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19" w:history="1">
            <w:r w:rsidRPr="009A435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50415" w14:textId="1CAD669F" w:rsidR="00BC5C4B" w:rsidRDefault="00BC5C4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20" w:history="1">
            <w:r w:rsidRPr="009A435F">
              <w:rPr>
                <w:rStyle w:val="a3"/>
                <w:noProof/>
              </w:rPr>
              <w:t xml:space="preserve">Module 9. </w:t>
            </w:r>
            <w:r w:rsidRPr="009A435F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FA9B54" w14:textId="05FD7528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21" w:history="1">
            <w:r w:rsidRPr="009A435F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5CF89" w14:textId="534CE06D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22" w:history="1">
            <w:r w:rsidRPr="009A435F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7BBCC" w14:textId="14F45044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23" w:history="1">
            <w:r w:rsidRPr="009A435F">
              <w:rPr>
                <w:rStyle w:val="a3"/>
                <w:noProof/>
              </w:rPr>
              <w:t xml:space="preserve">__name__ </w:t>
            </w:r>
            <w:r w:rsidRPr="009A435F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C52DC" w14:textId="5A140669" w:rsidR="00BC5C4B" w:rsidRDefault="00BC5C4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31168524" w:history="1">
            <w:r w:rsidRPr="009A435F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168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142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458EA3BE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73DB9BB1" w14:textId="77777777" w:rsidR="006913A6" w:rsidRPr="008F46E2" w:rsidRDefault="005A0E94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lastRenderedPageBreak/>
        <w:t xml:space="preserve">YouTube </w:t>
      </w:r>
      <w:r w:rsidRPr="008F46E2">
        <w:rPr>
          <w:rFonts w:hint="eastAsia"/>
        </w:rPr>
        <w:t>頻道</w:t>
      </w:r>
    </w:p>
    <w:p w14:paraId="3576272F" w14:textId="6075DD3B" w:rsidR="00A43E65" w:rsidRPr="008F46E2" w:rsidRDefault="002C3D15" w:rsidP="006913A6">
      <w:pPr>
        <w:pStyle w:val="a9"/>
        <w:widowControl/>
        <w:spacing w:line="400" w:lineRule="exact"/>
        <w:ind w:leftChars="0" w:left="482"/>
      </w:pPr>
      <w:hyperlink r:id="rId8" w:history="1">
        <w:r w:rsidR="006913A6" w:rsidRPr="008F46E2">
          <w:rPr>
            <w:rStyle w:val="a3"/>
          </w:rPr>
          <w:t>https://www.youtube.com/@darreninfo-boatman</w:t>
        </w:r>
      </w:hyperlink>
      <w:r w:rsidR="00A43E65" w:rsidRPr="008F46E2">
        <w:br w:type="page"/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1" w:name="_Toc131168453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1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1168454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2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r w:rsidR="006526FD" w:rsidRPr="008F46E2">
        <w:t xml:space="preserve">Python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3" w:name="_Toc131168455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3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9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10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r w:rsidR="00720D3F" w:rsidRPr="008F46E2">
        <w:t>MiniConda (</w:t>
      </w:r>
      <w:hyperlink r:id="rId11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conda</w:t>
      </w:r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r w:rsidR="00A14E63" w:rsidRPr="008F46E2">
        <w:t xml:space="preserve">conda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conda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conda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個</w:t>
      </w:r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4" w:name="_Toc131168456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4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2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r w:rsidRPr="008F46E2">
        <w:t>cmd</w:t>
      </w:r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5" w:name="_Toc131168457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5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2C3D15" w:rsidP="003F4F9F">
      <w:hyperlink r:id="rId26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2E0FB4" wp14:editId="77C05BEA">
            <wp:extent cx="3707705" cy="2886349"/>
            <wp:effectExtent l="0" t="0" r="762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7620" cy="292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106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c</w:t>
      </w:r>
      <w:r w:rsidRPr="008F46E2">
        <w:t>onda update conda</w:t>
      </w:r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r w:rsidR="008174BC" w:rsidRPr="008F46E2">
        <w:t xml:space="preserve">conda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t>conda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r w:rsidRPr="008F46E2">
        <w:rPr>
          <w:rFonts w:hint="eastAsia"/>
        </w:rPr>
        <w:t>c</w:t>
      </w:r>
      <w:r w:rsidRPr="008F46E2">
        <w:t>onda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Conda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Conda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0A182842" w:rsidR="003F4F9F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Conda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環境當中。</w:t>
      </w:r>
    </w:p>
    <w:p w14:paraId="5BCD2E96" w14:textId="77777777" w:rsidR="00DF09A1" w:rsidRPr="008F46E2" w:rsidRDefault="00DF09A1" w:rsidP="00DF09A1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2C11C2E7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conda create --name </w:t>
            </w:r>
            <w:r w:rsidRPr="008F46E2">
              <w:rPr>
                <w:rFonts w:hint="eastAsia"/>
                <w:bdr w:val="single" w:sz="4" w:space="0" w:color="auto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8F46E2">
              <w:rPr>
                <w:rFonts w:hint="eastAsia"/>
                <w:bdr w:val="single" w:sz="4" w:space="0" w:color="auto"/>
              </w:rPr>
              <w:t>版本號，例如</w:t>
            </w:r>
            <w:r w:rsidRPr="008F46E2">
              <w:rPr>
                <w:rFonts w:hint="eastAsia"/>
                <w:bdr w:val="single" w:sz="4" w:space="0" w:color="auto"/>
              </w:rPr>
              <w:t>3</w:t>
            </w:r>
            <w:r w:rsidRPr="008F46E2">
              <w:rPr>
                <w:bdr w:val="single" w:sz="4" w:space="0" w:color="auto"/>
              </w:rPr>
              <w:t>.</w:t>
            </w:r>
            <w:r w:rsidR="004F2973">
              <w:rPr>
                <w:bdr w:val="single" w:sz="4" w:space="0" w:color="auto"/>
              </w:rPr>
              <w:t>10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2C7F780B" w14:textId="17346C08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create --name </w:t>
            </w:r>
            <w:r w:rsidRPr="008F46E2">
              <w:rPr>
                <w:shd w:val="pct15" w:color="auto" w:fill="FFFFFF"/>
              </w:rPr>
              <w:t>web_scraping</w:t>
            </w:r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 w:rsidR="004F2973">
              <w:rPr>
                <w:shd w:val="pct15" w:color="auto" w:fill="FFFFFF"/>
              </w:rPr>
              <w:t>10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>onda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r w:rsidRPr="008F46E2">
              <w:t xml:space="preserve">Conda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activate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r w:rsidRPr="008F46E2">
              <w:rPr>
                <w:rFonts w:hint="eastAsia"/>
              </w:rPr>
              <w:t>C</w:t>
            </w:r>
            <w:r w:rsidRPr="008F46E2">
              <w:t xml:space="preserve">onda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r w:rsidRPr="008F46E2">
              <w:rPr>
                <w:rFonts w:hint="eastAsia"/>
              </w:rPr>
              <w:t>c</w:t>
            </w:r>
            <w:r w:rsidRPr="008F46E2">
              <w:t xml:space="preserve">onda env remove -n </w:t>
            </w:r>
            <w:r w:rsidRPr="008F46E2">
              <w:rPr>
                <w:shd w:val="pct15" w:color="auto" w:fill="FFFFFF"/>
              </w:rPr>
              <w:t>web_scraping</w:t>
            </w:r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6" w:name="_Toc131168458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6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7" w:name="_Toc131168459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7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clipse with PyDev</w:t>
      </w:r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T</w:t>
      </w:r>
      <w:r w:rsidRPr="008F46E2">
        <w:t>honny</w:t>
      </w:r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r w:rsidRPr="008F46E2">
        <w:rPr>
          <w:rFonts w:hint="eastAsia"/>
        </w:rPr>
        <w:t>來作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8" w:name="_Toc131168460"/>
      <w:r w:rsidRPr="008F46E2">
        <w:rPr>
          <w:rFonts w:ascii="Consolas" w:hAnsi="Consolas" w:hint="eastAsia"/>
        </w:rPr>
        <w:t>建立開發專案的資料夾</w:t>
      </w:r>
      <w:bookmarkEnd w:id="8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9" w:name="_Toc131168461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</w:t>
      </w:r>
      <w:bookmarkEnd w:id="9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 xml:space="preserve">.py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r w:rsidRPr="008F46E2">
        <w:t xml:space="preserve">conda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10" w:name="_Toc131168462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檔案</w:t>
      </w:r>
      <w:bookmarkEnd w:id="10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r w:rsidR="007C36E1" w:rsidRPr="008F46E2">
        <w:t xml:space="preserve">Conda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1" w:name="_Toc131168463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1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r w:rsidR="003C7044" w:rsidRPr="008F46E2">
        <w:rPr>
          <w:rFonts w:hint="eastAsia"/>
        </w:rPr>
        <w:t>維基百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2C3D15" w:rsidP="003C7044">
      <w:hyperlink r:id="rId79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>[2] How To Install Python 3 on Windows 10</w:t>
      </w:r>
    </w:p>
    <w:p w14:paraId="1EF876A9" w14:textId="445531A7" w:rsidR="00784D36" w:rsidRPr="008F46E2" w:rsidRDefault="002C3D15" w:rsidP="003C7044">
      <w:hyperlink r:id="rId80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r w:rsidR="003C7044" w:rsidRPr="008F46E2">
        <w:rPr>
          <w:rFonts w:hint="eastAsia"/>
          <w:w w:val="90"/>
        </w:rPr>
        <w:t>Windwos&amp;Mac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r w:rsidRPr="000128E4">
        <w:rPr>
          <w:w w:val="60"/>
        </w:rPr>
        <w:t>Conda create environment and everything you need to know to manage conda virtual environment</w:t>
      </w:r>
    </w:p>
    <w:p w14:paraId="5AC62E8C" w14:textId="0713DFFC" w:rsidR="003C7044" w:rsidRPr="008F46E2" w:rsidRDefault="002C3D15" w:rsidP="003C7044">
      <w:hyperlink r:id="rId81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2C3D15" w:rsidP="0001141E">
      <w:pPr>
        <w:rPr>
          <w:w w:val="90"/>
        </w:rPr>
      </w:pPr>
      <w:hyperlink r:id="rId82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542C4D8A" w:rsidR="00364BA9" w:rsidRDefault="002C3D15" w:rsidP="003C7044">
      <w:pPr>
        <w:rPr>
          <w:rStyle w:val="a3"/>
        </w:rPr>
      </w:pPr>
      <w:hyperlink r:id="rId83" w:history="1">
        <w:r w:rsidR="003C7044" w:rsidRPr="008F46E2">
          <w:rPr>
            <w:rStyle w:val="a3"/>
          </w:rPr>
          <w:t>https://www.ithome.com.tw/news/155413</w:t>
        </w:r>
      </w:hyperlink>
    </w:p>
    <w:p w14:paraId="42A799FF" w14:textId="3972C172" w:rsidR="00096612" w:rsidRDefault="00096612" w:rsidP="003C7044">
      <w:r>
        <w:t xml:space="preserve">[7] </w:t>
      </w:r>
      <w:r w:rsidRPr="00096612">
        <w:rPr>
          <w:rFonts w:hint="eastAsia"/>
        </w:rPr>
        <w:t>快速上手</w:t>
      </w:r>
      <w:r w:rsidRPr="00096612">
        <w:rPr>
          <w:rFonts w:hint="eastAsia"/>
        </w:rPr>
        <w:t xml:space="preserve"> Anaconda </w:t>
      </w:r>
      <w:r w:rsidRPr="00096612">
        <w:rPr>
          <w:rFonts w:hint="eastAsia"/>
        </w:rPr>
        <w:t>與</w:t>
      </w:r>
      <w:r w:rsidRPr="00096612">
        <w:rPr>
          <w:rFonts w:hint="eastAsia"/>
        </w:rPr>
        <w:t xml:space="preserve"> Jupyter </w:t>
      </w:r>
      <w:r w:rsidRPr="00096612">
        <w:rPr>
          <w:rFonts w:hint="eastAsia"/>
        </w:rPr>
        <w:t>的虛擬環境與核心設定</w:t>
      </w:r>
    </w:p>
    <w:p w14:paraId="1026ABCD" w14:textId="36998D92" w:rsidR="00096612" w:rsidRPr="00096612" w:rsidRDefault="00096612" w:rsidP="003C7044">
      <w:r>
        <w:rPr>
          <w:rFonts w:hint="eastAsia"/>
        </w:rPr>
        <w:t>h</w:t>
      </w:r>
      <w:r w:rsidRPr="00096612">
        <w:rPr>
          <w:rFonts w:hint="eastAsia"/>
        </w:rPr>
        <w:t>ttps://medium.com/</w:t>
      </w:r>
      <w:r w:rsidRPr="00096612">
        <w:rPr>
          <w:rFonts w:hint="eastAsia"/>
        </w:rPr>
        <w:t>數據不止</w:t>
      </w:r>
      <w:r w:rsidRPr="00096612">
        <w:rPr>
          <w:rFonts w:hint="eastAsia"/>
        </w:rPr>
        <w:t>-not-only-data/anaconda-anjupyter-54144e75318f</w:t>
      </w:r>
    </w:p>
    <w:p w14:paraId="6B51D721" w14:textId="2B0CB18C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2" w:name="_Toc131168464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2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3" w:name="_Toc131168465"/>
      <w:r w:rsidRPr="008F46E2">
        <w:rPr>
          <w:rFonts w:ascii="Consolas" w:hAnsi="Consolas" w:hint="eastAsia"/>
        </w:rPr>
        <w:t>資料型態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r>
              <w:t>Sequece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r>
              <w:rPr>
                <w:rFonts w:hint="eastAsia"/>
              </w:rPr>
              <w:t>迴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key:value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r w:rsidR="00906704">
              <w:t xml:space="preserve">key:value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lastRenderedPageBreak/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r>
              <w:t>dict</w:t>
            </w:r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r>
              <w:t>key:value</w:t>
            </w:r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4" w:name="_Toc131168466"/>
      <w:r w:rsidRPr="008F46E2">
        <w:rPr>
          <w:rFonts w:ascii="Consolas" w:hAnsi="Consolas" w:hint="eastAsia"/>
        </w:rPr>
        <w:t>變數</w:t>
      </w:r>
      <w:bookmarkEnd w:id="14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834B1">
        <w:rPr>
          <w:rFonts w:hint="eastAsia"/>
        </w:rPr>
        <w:t>綠框為程式碼行號，</w:t>
      </w:r>
      <w:r>
        <w:rPr>
          <w:rFonts w:hint="eastAsia"/>
        </w:rPr>
        <w:t>紅框為程式碼，</w:t>
      </w:r>
      <w:r w:rsidR="002834B1">
        <w:rPr>
          <w:rFonts w:hint="eastAsia"/>
        </w:rPr>
        <w:t>藍</w:t>
      </w:r>
      <w:r>
        <w:rPr>
          <w:rFonts w:hint="eastAsia"/>
        </w:rPr>
        <w:t>框代表</w:t>
      </w:r>
      <w:r>
        <w:t>conda</w:t>
      </w:r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黃框是</w:t>
      </w:r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5" w:name="_Toc131168467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5"/>
    </w:p>
    <w:p w14:paraId="5730E334" w14:textId="77777777" w:rsidR="00D03B67" w:rsidRDefault="00D03B67" w:rsidP="0052618C">
      <w:pPr>
        <w:pStyle w:val="3"/>
      </w:pPr>
      <w:bookmarkStart w:id="16" w:name="_Toc131168468"/>
      <w:r>
        <w:rPr>
          <w:rFonts w:hint="eastAsia"/>
        </w:rPr>
        <w:t>變數命名規則</w:t>
      </w:r>
      <w:bookmarkEnd w:id="16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7" w:name="_Toc131168469"/>
      <w:r>
        <w:rPr>
          <w:rFonts w:hint="eastAsia"/>
        </w:rPr>
        <w:t>關鍵字</w:t>
      </w:r>
      <w:bookmarkEnd w:id="17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r w:rsidRPr="00E943C3">
              <w:t>elif</w:t>
            </w:r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r w:rsidRPr="00E943C3">
              <w:t>finally</w:t>
            </w:r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8" w:name="_Toc131168470"/>
      <w:r>
        <w:rPr>
          <w:rFonts w:hint="eastAsia"/>
        </w:rPr>
        <w:t>縮排</w:t>
      </w:r>
      <w:bookmarkEnd w:id="18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r>
        <w:rPr>
          <w:rFonts w:hint="eastAsia"/>
        </w:rPr>
        <w:t>個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r w:rsidR="00016F08">
        <w:rPr>
          <w:rFonts w:hint="eastAsia"/>
        </w:rPr>
        <w:t>個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r w:rsidR="00016F08">
        <w:rPr>
          <w:rFonts w:hint="eastAsia"/>
        </w:rPr>
        <w:t>個</w:t>
      </w:r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，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r w:rsidR="00F668CA" w:rsidRPr="00F668CA">
              <w:rPr>
                <w:rFonts w:hint="eastAsia"/>
              </w:rPr>
              <w:t>個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同一個程式區塊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同一個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下一行程式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9" w:name="_Toc131168471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9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r w:rsidR="00416551">
        <w:rPr>
          <w:rFonts w:hint="eastAsia"/>
        </w:rPr>
        <w:t>賦值</w:t>
      </w:r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賦值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20" w:name="_Toc131168472"/>
      <w:r>
        <w:rPr>
          <w:rFonts w:hint="eastAsia"/>
        </w:rPr>
        <w:t>算術運算子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r>
              <w:rPr>
                <w:rFonts w:hint="eastAsia"/>
              </w:rPr>
              <w:t>多少的</w:t>
            </w:r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1" w:name="_Toc131168473"/>
      <w:r>
        <w:rPr>
          <w:rFonts w:hint="eastAsia"/>
        </w:rPr>
        <w:t>賦值運算子</w:t>
      </w:r>
      <w:bookmarkEnd w:id="21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右往左</w:t>
            </w:r>
            <w:r>
              <w:rPr>
                <w:rFonts w:hint="eastAsia"/>
              </w:rPr>
              <w:t>給</w:t>
            </w:r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後賦值</w:t>
            </w:r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後賦值</w:t>
            </w:r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後賦值</w:t>
            </w:r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後賦值</w:t>
            </w:r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後賦值</w:t>
            </w:r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後賦值</w:t>
            </w:r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後賦值</w:t>
            </w:r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2" w:name="_Toc131168474"/>
      <w:r>
        <w:rPr>
          <w:rFonts w:hint="eastAsia"/>
        </w:rPr>
        <w:t>比較運算子</w:t>
      </w:r>
      <w:bookmarkEnd w:id="22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!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3" w:name="_Toc131168475"/>
      <w:r>
        <w:rPr>
          <w:rFonts w:hint="eastAsia"/>
        </w:rPr>
        <w:t>邏輯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4" w:name="_Toc131168476"/>
      <w:r>
        <w:rPr>
          <w:rFonts w:hint="eastAsia"/>
        </w:rPr>
        <w:t>成員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r w:rsidRPr="00AD1322">
              <w:t>myList = [9, 5, 2, 7]</w:t>
            </w:r>
          </w:p>
          <w:p w14:paraId="42EF80BA" w14:textId="77777777" w:rsidR="00AD1322" w:rsidRPr="00AD1322" w:rsidRDefault="00AD1322" w:rsidP="00AD1322">
            <w:r w:rsidRPr="00AD1322">
              <w:t>if 2 in myList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r w:rsidRPr="00AD1322">
              <w:lastRenderedPageBreak/>
              <w:t>myList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>if 3 not in myList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5" w:name="_Toc131168477"/>
      <w:r>
        <w:rPr>
          <w:rFonts w:hint="eastAsia"/>
        </w:rPr>
        <w:t>身分運算子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r w:rsidR="002976E8">
              <w:rPr>
                <w:rFonts w:hint="eastAsia"/>
              </w:rPr>
              <w:t>個</w:t>
            </w:r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個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個記體體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6" w:name="_Toc131168478"/>
      <w:r>
        <w:rPr>
          <w:rFonts w:hint="eastAsia"/>
        </w:rPr>
        <w:t>位元運算子</w:t>
      </w:r>
      <w:bookmarkEnd w:id="26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587912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58791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58791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587912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587912">
        <w:tc>
          <w:tcPr>
            <w:tcW w:w="1829" w:type="dxa"/>
          </w:tcPr>
          <w:p w14:paraId="7468C83D" w14:textId="583EAE4E" w:rsidR="002922F1" w:rsidRDefault="009A3909" w:rsidP="00587912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587912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587912">
        <w:tc>
          <w:tcPr>
            <w:tcW w:w="1829" w:type="dxa"/>
          </w:tcPr>
          <w:p w14:paraId="6C682434" w14:textId="799C362E" w:rsidR="002922F1" w:rsidRDefault="009A3909" w:rsidP="00587912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587912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587912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587912">
        <w:tc>
          <w:tcPr>
            <w:tcW w:w="1829" w:type="dxa"/>
          </w:tcPr>
          <w:p w14:paraId="2A3CFCB5" w14:textId="78D76AEF" w:rsidR="009A3909" w:rsidRDefault="009A3909" w:rsidP="00587912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587912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587912">
        <w:tc>
          <w:tcPr>
            <w:tcW w:w="1829" w:type="dxa"/>
          </w:tcPr>
          <w:p w14:paraId="095F9E2F" w14:textId="7B2E4623" w:rsidR="009A3909" w:rsidRDefault="009A3909" w:rsidP="00587912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587912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587912">
        <w:tc>
          <w:tcPr>
            <w:tcW w:w="1829" w:type="dxa"/>
          </w:tcPr>
          <w:p w14:paraId="074801D2" w14:textId="3E6CA31F" w:rsidR="009A3909" w:rsidRDefault="009A3909" w:rsidP="00587912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587912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587912">
        <w:tc>
          <w:tcPr>
            <w:tcW w:w="1829" w:type="dxa"/>
          </w:tcPr>
          <w:p w14:paraId="0761A484" w14:textId="5E6FEF0A" w:rsidR="009A3909" w:rsidRDefault="009A3909" w:rsidP="00587912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587912">
            <w:r>
              <w:rPr>
                <w:rFonts w:hint="eastAsia"/>
              </w:rPr>
              <w:t>位元右移</w:t>
            </w:r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7" w:name="_Toc131168479"/>
      <w:r>
        <w:rPr>
          <w:rFonts w:hint="eastAsia"/>
        </w:rPr>
        <w:t>運算子優先順序</w:t>
      </w:r>
      <w:bookmarkEnd w:id="2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r>
              <w:rPr>
                <w:rFonts w:hint="eastAsia"/>
              </w:rPr>
              <w:t>冪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位元右移</w:t>
            </w:r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is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8" w:name="_Toc131168480"/>
      <w:r>
        <w:rPr>
          <w:rFonts w:hint="eastAsia"/>
        </w:rPr>
        <w:t>註解</w:t>
      </w:r>
      <w:bookmarkEnd w:id="28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r>
        <w:rPr>
          <w:rFonts w:hint="eastAsia"/>
        </w:rPr>
        <w:lastRenderedPageBreak/>
        <w:t>註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9" w:name="_Toc131168481"/>
      <w:r>
        <w:rPr>
          <w:rFonts w:hint="eastAsia"/>
        </w:rPr>
        <w:t>參考資料</w:t>
      </w:r>
      <w:bookmarkEnd w:id="29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2C3D15" w:rsidP="00E03002">
      <w:hyperlink r:id="rId87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2C3D15" w:rsidP="00E03002">
      <w:hyperlink r:id="rId88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2C3D15" w:rsidP="00E03002">
      <w:hyperlink r:id="rId89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30" w:name="_Toc131168482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30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1" w:name="_Toc131168483"/>
      <w:r w:rsidRPr="008F46E2">
        <w:rPr>
          <w:rFonts w:ascii="Consolas" w:hAnsi="Consolas" w:hint="eastAsia"/>
        </w:rPr>
        <w:t>循序</w:t>
      </w:r>
      <w:bookmarkEnd w:id="31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一行</w:t>
      </w:r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2" w:name="_Toc131168484"/>
      <w:r w:rsidRPr="001C07D7">
        <w:rPr>
          <w:rFonts w:ascii="Consolas" w:hAnsi="Consolas"/>
        </w:rPr>
        <w:lastRenderedPageBreak/>
        <w:t>選擇</w:t>
      </w:r>
      <w:bookmarkEnd w:id="32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358EE3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C0ED9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156784D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elif ... else; True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F60BE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A07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4625E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</w:t>
            </w:r>
          </w:p>
          <w:p w14:paraId="2529EE1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54A0690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49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657C1AA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516CA2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6558246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09737D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EB3371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C55D54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3E325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279D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DEB01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6801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3C66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se</w:t>
            </w:r>
          </w:p>
          <w:p w14:paraId="223B7B1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ED504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2DC5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B308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51951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D087D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814B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7A3F0FC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604E7C5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0632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alex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20CF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577A85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82A25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9AEA6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1F427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46A3C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05F890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11D7C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32C494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5504D54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7606F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709B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3CFB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7779A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F8235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2141228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D671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C4A1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CDFC95" w:rsidR="00D30C07" w:rsidRPr="00D30C07" w:rsidRDefault="00931291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3" w:name="_Toc131168485"/>
      <w:r w:rsidRPr="001C07D7">
        <w:rPr>
          <w:rFonts w:ascii="Consolas" w:hAnsi="Consolas"/>
        </w:rPr>
        <w:t>重複</w:t>
      </w:r>
      <w:bookmarkEnd w:id="33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</w:t>
      </w:r>
      <w:r w:rsidR="009A2FE7" w:rsidRPr="004F7768">
        <w:rPr>
          <w:rFonts w:hint="eastAsia"/>
          <w:shd w:val="pct15" w:color="auto" w:fill="FFFFFF"/>
        </w:rPr>
        <w:t>真</w:t>
      </w:r>
      <w:r w:rsidR="009A2FE7" w:rsidRPr="004F7768">
        <w:rPr>
          <w:rFonts w:hint="eastAsia"/>
          <w:shd w:val="pct15" w:color="auto" w:fill="FFFFFF"/>
        </w:rPr>
        <w:t xml:space="preserve"> </w:t>
      </w:r>
      <w:r w:rsidR="009A2FE7" w:rsidRPr="004F7768">
        <w:rPr>
          <w:shd w:val="pct15" w:color="auto" w:fill="FFFFFF"/>
        </w:rPr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</w:t>
      </w:r>
      <w:r w:rsidR="007220F4" w:rsidRPr="004F7768">
        <w:rPr>
          <w:rFonts w:hint="eastAsia"/>
          <w:shd w:val="pct15" w:color="auto" w:fill="FFFFFF"/>
        </w:rPr>
        <w:t>繼續</w:t>
      </w:r>
      <w:r w:rsidR="007220F4">
        <w:rPr>
          <w:rFonts w:hint="eastAsia"/>
        </w:rPr>
        <w:t>重複執行，直到條件為</w:t>
      </w:r>
      <w:r w:rsidR="007220F4" w:rsidRPr="004F7768">
        <w:rPr>
          <w:rFonts w:hint="eastAsia"/>
          <w:shd w:val="pct15" w:color="auto" w:fill="FFFFFF"/>
        </w:rPr>
        <w:t>假</w:t>
      </w:r>
      <w:r w:rsidR="007220F4" w:rsidRPr="004F7768">
        <w:rPr>
          <w:rFonts w:hint="eastAsia"/>
          <w:shd w:val="pct15" w:color="auto" w:fill="FFFFFF"/>
        </w:rPr>
        <w:t xml:space="preserve"> </w:t>
      </w:r>
      <w:r w:rsidR="007220F4" w:rsidRPr="004F7768">
        <w:rPr>
          <w:shd w:val="pct15" w:color="auto" w:fill="FFFFFF"/>
        </w:rPr>
        <w:t xml:space="preserve">(False) </w:t>
      </w:r>
      <w:r w:rsidR="007220F4">
        <w:rPr>
          <w:rFonts w:hint="eastAsia"/>
        </w:rPr>
        <w:t>時，才會</w:t>
      </w:r>
      <w:r w:rsidR="007220F4" w:rsidRPr="004F7768">
        <w:rPr>
          <w:rFonts w:hint="eastAsia"/>
          <w:shd w:val="pct15" w:color="auto" w:fill="FFFFFF"/>
        </w:rPr>
        <w:t>停止</w:t>
      </w:r>
      <w:r w:rsidR="007220F4">
        <w:rPr>
          <w:rFonts w:hint="eastAsia"/>
        </w:rPr>
        <w:t>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r w:rsidR="007220F4" w:rsidRPr="007220F4">
        <w:rPr>
          <w:rFonts w:hint="eastAsia"/>
          <w:shd w:val="pct15" w:color="auto" w:fill="FFFFFF"/>
        </w:rPr>
        <w:t>迴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迴圈的過程中，若是有跳出迴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迴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迴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迴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迴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迴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迴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4" w:name="_Toc131168486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4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5" w:name="_Toc131168487"/>
      <w:r>
        <w:rPr>
          <w:rFonts w:ascii="Consolas" w:hAnsi="Consolas" w:hint="eastAsia"/>
        </w:rPr>
        <w:t>字串</w:t>
      </w:r>
      <w:bookmarkEnd w:id="35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en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good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6" w:name="_Toc131168488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6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r w:rsidR="00D10ECD">
              <w:rPr>
                <w:rFonts w:hint="eastAsia"/>
              </w:rPr>
              <w:t>類似跳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format(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.format(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ㄏ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麼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2AEC90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7" w:name="_Toc131168489"/>
      <w:r>
        <w:rPr>
          <w:rFonts w:hint="eastAsia"/>
        </w:rPr>
        <w:t>補充：</w:t>
      </w:r>
      <w:r>
        <w:t>Input</w:t>
      </w:r>
      <w:bookmarkEnd w:id="37"/>
    </w:p>
    <w:p w14:paraId="5F22C0B7" w14:textId="77777777" w:rsidR="00807E9A" w:rsidRDefault="00807E9A" w:rsidP="00807E9A">
      <w:r>
        <w:rPr>
          <w:rFonts w:hint="eastAsia"/>
        </w:rPr>
        <w:t>若是希望能在程式執行期間，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/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8" w:name="_Toc131168490"/>
      <w:r w:rsidRPr="008F46E2">
        <w:rPr>
          <w:rFonts w:ascii="Consolas" w:hAnsi="Consolas" w:hint="eastAsia"/>
        </w:rPr>
        <w:t>串列</w:t>
      </w:r>
      <w:bookmarkEnd w:id="38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77777777" w:rsidR="00C12FF5" w:rsidRPr="00C12FF5" w:rsidRDefault="00C12FF5" w:rsidP="00C12FF5">
      <w:r w:rsidRPr="00C12FF5">
        <w:rPr>
          <w:rFonts w:hint="eastAsia"/>
        </w:rPr>
        <w:t>序列物件分割（</w:t>
      </w:r>
      <w:r w:rsidRPr="00C12FF5">
        <w:rPr>
          <w:rFonts w:hint="eastAsia"/>
        </w:rPr>
        <w:t>Slicing</w:t>
      </w:r>
      <w:r w:rsidRPr="00C12FF5">
        <w:rPr>
          <w:rFonts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值取值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值取值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,World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（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9" w:name="_Toc131168491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9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77777777" w:rsidR="00420E35" w:rsidRPr="00420E35" w:rsidRDefault="00420E35" w:rsidP="00420E35"/>
    <w:p w14:paraId="5F9D123E" w14:textId="77777777" w:rsidR="00AC3C86" w:rsidRPr="008F46E2" w:rsidRDefault="00AC3C86" w:rsidP="00E03002"/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40" w:name="_Toc131168492"/>
      <w:r w:rsidRPr="008F46E2">
        <w:rPr>
          <w:rFonts w:ascii="Consolas" w:hAnsi="Consolas" w:hint="eastAsia"/>
        </w:rPr>
        <w:t>元組</w:t>
      </w:r>
      <w:bookmarkEnd w:id="40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r w:rsidR="001756DD" w:rsidRPr="001756DD">
        <w:rPr>
          <w:rFonts w:hint="eastAsia"/>
        </w:rPr>
        <w:t>迴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1" w:name="_Toc131168493"/>
      <w:r w:rsidRPr="008F46E2">
        <w:rPr>
          <w:rFonts w:ascii="Consolas" w:hAnsi="Consolas" w:hint="eastAsia"/>
        </w:rPr>
        <w:t>字典</w:t>
      </w:r>
      <w:bookmarkEnd w:id="41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dict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r w:rsidRPr="00DD4BCA">
        <w:rPr>
          <w:rFonts w:hint="eastAsia"/>
          <w:shd w:val="pct15" w:color="auto" w:fill="FFFFFF"/>
        </w:rPr>
        <w:t>key:value</w:t>
      </w:r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key:value</w:t>
      </w:r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lastRenderedPageBreak/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r w:rsidRPr="00250AAA">
        <w:rPr>
          <w:rFonts w:hint="eastAsia"/>
        </w:rPr>
        <w:t xml:space="preserve">Dict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ict</w:t>
            </w:r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一層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favorite_rol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hone_number</w:t>
            </w:r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2" w:name="_Toc131168494"/>
      <w:r w:rsidRPr="008F46E2">
        <w:rPr>
          <w:rFonts w:ascii="Consolas" w:hAnsi="Consolas" w:hint="eastAsia"/>
        </w:rPr>
        <w:t>集合</w:t>
      </w:r>
      <w:bookmarkEnd w:id="42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len(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add(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update(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discard(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C92124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''' del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會將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set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變數從記憶體中刪除，所以刪除完後，變數會變成未宣告的狀態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3" w:name="_Toc131168495"/>
      <w:r>
        <w:rPr>
          <w:rFonts w:hint="eastAsia"/>
        </w:rPr>
        <w:t>參考資料</w:t>
      </w:r>
      <w:bookmarkEnd w:id="43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2C3D15" w:rsidP="00AD3BBA">
      <w:pPr>
        <w:rPr>
          <w:rStyle w:val="a3"/>
        </w:rPr>
      </w:pPr>
      <w:hyperlink r:id="rId91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2C3D15" w:rsidP="00AD3BBA">
      <w:hyperlink r:id="rId92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2C3D15" w:rsidP="00AD3BBA">
      <w:hyperlink r:id="rId93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2C3D15" w:rsidP="00AD3BBA">
      <w:hyperlink r:id="rId94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2C3D15" w:rsidP="00AD3BBA">
      <w:pPr>
        <w:rPr>
          <w:rStyle w:val="a3"/>
        </w:rPr>
      </w:pPr>
      <w:hyperlink r:id="rId95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2C3D15" w:rsidP="00AD3BBA">
      <w:hyperlink r:id="rId96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77777777" w:rsidR="00777F46" w:rsidRPr="00777F46" w:rsidRDefault="00777F46" w:rsidP="00AD3BBA"/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4" w:name="_Toc131168496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4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5" w:name="_Toc131168497"/>
      <w:r w:rsidRPr="008F46E2">
        <w:rPr>
          <w:rFonts w:ascii="Consolas" w:hAnsi="Consolas" w:hint="eastAsia"/>
        </w:rPr>
        <w:lastRenderedPageBreak/>
        <w:t>基本用法</w:t>
      </w:r>
      <w:bookmarkEnd w:id="45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r w:rsidRPr="009C6B63">
        <w:rPr>
          <w:rFonts w:hint="eastAsia"/>
          <w:color w:val="538135" w:themeColor="accent6" w:themeShade="BF"/>
        </w:rPr>
        <w:t>函式的定義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31168498"/>
      <w:r w:rsidRPr="008F46E2">
        <w:rPr>
          <w:rFonts w:ascii="Consolas" w:hAnsi="Consolas" w:hint="eastAsia"/>
        </w:rPr>
        <w:t>變數傳遞</w:t>
      </w:r>
      <w:bookmarkEnd w:id="4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EA00A0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7" w:name="_Toc131168499"/>
      <w:r w:rsidRPr="008F46E2">
        <w:rPr>
          <w:rFonts w:ascii="Consolas" w:hAnsi="Consolas" w:hint="eastAsia"/>
        </w:rPr>
        <w:t>區域變數與全域變數</w:t>
      </w:r>
      <w:bookmarkEnd w:id="47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5784A19C" w14:textId="77777777" w:rsidR="007C3E82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7C3E82">
        <w:rPr>
          <w:rFonts w:hint="eastAsia"/>
        </w:rPr>
        <w:t>。</w:t>
      </w:r>
    </w:p>
    <w:p w14:paraId="71588568" w14:textId="3628D51E" w:rsidR="00A85FD9" w:rsidRPr="00A85FD9" w:rsidRDefault="00C91E4E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如果變數在程式碼的最外層，沒有被任何程式區塊</w:t>
      </w:r>
      <w:r>
        <w:rPr>
          <w:rFonts w:hint="eastAsia"/>
        </w:rPr>
        <w:t xml:space="preserve"> (</w:t>
      </w:r>
      <w:r>
        <w:t xml:space="preserve">block) </w:t>
      </w:r>
      <w:r>
        <w:rPr>
          <w:rFonts w:hint="eastAsia"/>
        </w:rPr>
        <w:t>包起來，</w:t>
      </w:r>
      <w:r w:rsidR="009E41D6">
        <w:rPr>
          <w:rFonts w:hint="eastAsia"/>
        </w:rPr>
        <w:t>該變數</w:t>
      </w:r>
      <w:r w:rsidR="00A85FD9">
        <w:rPr>
          <w:rFonts w:hint="eastAsia"/>
        </w:rPr>
        <w:t>叫作</w:t>
      </w:r>
      <w:r w:rsidR="00A85FD9" w:rsidRPr="001B0A03">
        <w:rPr>
          <w:rFonts w:hint="eastAsia"/>
          <w:shd w:val="pct15" w:color="auto" w:fill="FFFFFF"/>
        </w:rPr>
        <w:t>全域</w:t>
      </w:r>
      <w:r w:rsidR="00A85FD9">
        <w:rPr>
          <w:rFonts w:hint="eastAsia"/>
        </w:rPr>
        <w:t>變數</w:t>
      </w:r>
      <w:r w:rsidR="00A85FD9">
        <w:rPr>
          <w:rFonts w:hint="eastAsia"/>
        </w:rPr>
        <w:t xml:space="preserve"> </w:t>
      </w:r>
      <w:r w:rsidR="00A85FD9">
        <w:t>(global variable)</w:t>
      </w:r>
      <w:r w:rsidR="00A85FD9"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606C1433" w:rsidR="009C3872" w:rsidRPr="00E86FE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="00E86FEE" w:rsidRPr="00E16ACE">
              <w:rPr>
                <w:rFonts w:hint="eastAsia"/>
                <w:color w:val="538135" w:themeColor="accent6" w:themeShade="BF"/>
              </w:rPr>
              <w:t>輸出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 </w:t>
            </w:r>
            <w:r w:rsidR="00E86FEE">
              <w:rPr>
                <w:color w:val="538135" w:themeColor="accent6" w:themeShade="BF"/>
              </w:rPr>
              <w:t>Bill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lastRenderedPageBreak/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lastRenderedPageBreak/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>讓函式可以取存全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8" w:name="_Toc131168500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8"/>
    </w:p>
    <w:p w14:paraId="47482E9D" w14:textId="7E848564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函式的效果</w:t>
      </w:r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lastRenderedPageBreak/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71E6DCA7" w:rsidR="008D195C" w:rsidRDefault="008D195C" w:rsidP="001F58FD"/>
    <w:p w14:paraId="3A7645B7" w14:textId="77777777" w:rsidR="00587912" w:rsidRDefault="00587912" w:rsidP="00587912">
      <w:pPr>
        <w:ind w:firstLine="480"/>
      </w:pPr>
      <w:r>
        <w:rPr>
          <w:rFonts w:hint="eastAsia"/>
        </w:rPr>
        <w:t>L</w:t>
      </w:r>
      <w:r>
        <w:t xml:space="preserve">ambda </w:t>
      </w:r>
      <w:r>
        <w:rPr>
          <w:rFonts w:hint="eastAsia"/>
        </w:rPr>
        <w:t>通常會與</w:t>
      </w:r>
      <w:r w:rsidRPr="00A66C06">
        <w:rPr>
          <w:rFonts w:hint="eastAsia"/>
          <w:shd w:val="pct15" w:color="auto" w:fill="FFFFFF"/>
        </w:rPr>
        <w:t>一次性影響所有序列資料</w:t>
      </w:r>
      <w:r>
        <w:rPr>
          <w:rFonts w:hint="eastAsia"/>
        </w:rPr>
        <w:t>的函式整合使用，例如</w:t>
      </w:r>
      <w:r>
        <w:rPr>
          <w:rFonts w:hint="eastAsia"/>
        </w:rPr>
        <w:t xml:space="preserve"> </w:t>
      </w:r>
      <w:r>
        <w:t xml:space="preserve">map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orted </w:t>
      </w:r>
      <w:r>
        <w:rPr>
          <w:rFonts w:hint="eastAsia"/>
        </w:rPr>
        <w:t>等。</w:t>
      </w:r>
    </w:p>
    <w:p w14:paraId="40ABF891" w14:textId="665D3EAB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87912" w14:paraId="04E54C0F" w14:textId="77777777" w:rsidTr="00587912">
        <w:tc>
          <w:tcPr>
            <w:tcW w:w="4148" w:type="dxa"/>
          </w:tcPr>
          <w:p w14:paraId="559BED5A" w14:textId="08175BA9" w:rsidR="00587912" w:rsidRDefault="00587912" w:rsidP="001F58FD">
            <w:r>
              <w:rPr>
                <w:rFonts w:hint="eastAsia"/>
              </w:rPr>
              <w:t>m</w:t>
            </w:r>
            <w:r>
              <w:t>ap</w:t>
            </w:r>
          </w:p>
        </w:tc>
        <w:tc>
          <w:tcPr>
            <w:tcW w:w="4148" w:type="dxa"/>
          </w:tcPr>
          <w:p w14:paraId="59ED6FC2" w14:textId="3068605E" w:rsidR="00587912" w:rsidRDefault="00587912" w:rsidP="001F58FD">
            <w:r>
              <w:rPr>
                <w:rFonts w:hint="eastAsia"/>
              </w:rPr>
              <w:t>s</w:t>
            </w:r>
            <w:r>
              <w:t>orted</w:t>
            </w:r>
          </w:p>
        </w:tc>
      </w:tr>
      <w:tr w:rsidR="00587912" w14:paraId="348F02BA" w14:textId="77777777" w:rsidTr="00587912">
        <w:tc>
          <w:tcPr>
            <w:tcW w:w="4148" w:type="dxa"/>
          </w:tcPr>
          <w:p w14:paraId="6A27B79F" w14:textId="5C794606" w:rsidR="00553AB7" w:rsidRPr="00553AB7" w:rsidRDefault="00553AB7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2CF9659" w14:textId="386A8972" w:rsidR="00587912" w:rsidRPr="00562138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</w:pPr>
            <w:r w:rsidRPr="00562138">
              <w:rPr>
                <w:rFonts w:eastAsia="新細明體" w:cs="新細明體"/>
                <w:color w:val="001080"/>
                <w:w w:val="70"/>
                <w:kern w:val="0"/>
                <w:sz w:val="18"/>
                <w:szCs w:val="18"/>
              </w:rPr>
              <w:t>myList</w:t>
            </w:r>
            <w:r w:rsidRPr="00562138"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  <w:t xml:space="preserve"> = </w:t>
            </w:r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list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map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0000FF"/>
                <w:w w:val="73"/>
                <w:kern w:val="0"/>
                <w:sz w:val="18"/>
                <w:szCs w:val="18"/>
              </w:rPr>
              <w:t>lambda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: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**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, [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1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3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4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5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])) </w:t>
            </w:r>
          </w:p>
          <w:p w14:paraId="10C79586" w14:textId="77777777" w:rsidR="00587912" w:rsidRPr="00587912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8791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8791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A3821C" w14:textId="77777777" w:rsidR="00587912" w:rsidRDefault="00587912" w:rsidP="001F58FD"/>
        </w:tc>
        <w:tc>
          <w:tcPr>
            <w:tcW w:w="4148" w:type="dxa"/>
          </w:tcPr>
          <w:p w14:paraId="124CA494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1527AA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43793E2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33128AF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FF2847C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5D16AC0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DF9428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E7B36B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7EE474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B30FE87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1A1606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16FD183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361E2" w14:textId="51A9C105" w:rsidR="00587912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B703086" w14:textId="77777777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294B" w14:paraId="47842AEE" w14:textId="77777777" w:rsidTr="00DD294B">
        <w:tc>
          <w:tcPr>
            <w:tcW w:w="8296" w:type="dxa"/>
          </w:tcPr>
          <w:p w14:paraId="466C65A4" w14:textId="4E9915F4" w:rsidR="00DD294B" w:rsidRDefault="00DD294B" w:rsidP="001F58FD">
            <w:r>
              <w:rPr>
                <w:rFonts w:hint="eastAsia"/>
              </w:rPr>
              <w:t>5</w:t>
            </w:r>
            <w:r>
              <w:t>-3.py</w:t>
            </w:r>
          </w:p>
        </w:tc>
      </w:tr>
      <w:tr w:rsidR="00DD294B" w14:paraId="3FC981A0" w14:textId="77777777" w:rsidTr="00DD294B">
        <w:tc>
          <w:tcPr>
            <w:tcW w:w="8296" w:type="dxa"/>
          </w:tcPr>
          <w:p w14:paraId="51A0A4F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帶入參數，並將計算結果直接回傳</w:t>
            </w:r>
          </w:p>
          <w:p w14:paraId="1AE6886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190ABE7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4C3AA5AA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0F245F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之前的條件判斷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需要練習一下語法，否則一開始不好理解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7230E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5CCBD00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1F8C9B5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05ECF7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49D03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使用變數當作函式名稱，直接執行</w:t>
            </w:r>
          </w:p>
          <w:p w14:paraId="4AC67CF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BB5E508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2025B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0852E39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 </w:t>
            </w:r>
          </w:p>
          <w:p w14:paraId="6EF143EF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C8173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308342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33285DB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EA0B85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6CD6AB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183479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45E61A4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3D4BF1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3B3F8D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FCAF2" w14:textId="56EF9FA7" w:rsidR="00DD294B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96AD3E3" w14:textId="77777777" w:rsidR="00DD294B" w:rsidRDefault="00DD294B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函式有它的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49" w:name="_Toc131168501"/>
      <w:r>
        <w:rPr>
          <w:rFonts w:hint="eastAsia"/>
        </w:rPr>
        <w:t>參考資料</w:t>
      </w:r>
      <w:bookmarkEnd w:id="49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5</w:t>
      </w:r>
      <w:r w:rsidRPr="006247FF">
        <w:rPr>
          <w:rFonts w:hint="eastAsia"/>
        </w:rPr>
        <w:t>個必知的</w:t>
      </w:r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2C3D15" w:rsidP="006247FF">
      <w:pPr>
        <w:rPr>
          <w:rStyle w:val="a3"/>
        </w:rPr>
      </w:pPr>
      <w:hyperlink r:id="rId97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028F456A" w:rsidR="00B97420" w:rsidRDefault="002C3D15" w:rsidP="006247FF">
      <w:pPr>
        <w:rPr>
          <w:rStyle w:val="a3"/>
        </w:rPr>
      </w:pPr>
      <w:hyperlink r:id="rId98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4D66AB7B" w14:textId="6F219DB9" w:rsidR="009337CC" w:rsidRDefault="009337CC" w:rsidP="006247FF">
      <w:r>
        <w:rPr>
          <w:rFonts w:hint="eastAsia"/>
        </w:rPr>
        <w:t>[</w:t>
      </w:r>
      <w:r>
        <w:t xml:space="preserve">4] </w:t>
      </w:r>
      <w:r w:rsidRPr="009337CC">
        <w:t xml:space="preserve">Python3 map() </w:t>
      </w:r>
      <w:r w:rsidRPr="009337CC">
        <w:rPr>
          <w:rFonts w:hint="eastAsia"/>
        </w:rPr>
        <w:t>函数</w:t>
      </w:r>
    </w:p>
    <w:p w14:paraId="3B69D6BF" w14:textId="373AEBCF" w:rsidR="00B97420" w:rsidRDefault="002C3D15" w:rsidP="006247FF">
      <w:hyperlink r:id="rId99" w:history="1">
        <w:r w:rsidR="009337CC" w:rsidRPr="00281F8B">
          <w:rPr>
            <w:rStyle w:val="a3"/>
          </w:rPr>
          <w:t>https://www.runoob.com/python3/python3-func-map.html</w:t>
        </w:r>
      </w:hyperlink>
    </w:p>
    <w:p w14:paraId="6A75460E" w14:textId="55344A46" w:rsidR="000F1BF5" w:rsidRDefault="000F1BF5" w:rsidP="006247FF">
      <w:r>
        <w:rPr>
          <w:rFonts w:hint="eastAsia"/>
        </w:rPr>
        <w:t>[</w:t>
      </w:r>
      <w:r>
        <w:t xml:space="preserve">5] </w:t>
      </w:r>
      <w:r w:rsidRPr="000F1BF5">
        <w:t xml:space="preserve">Python3 sorted() </w:t>
      </w:r>
      <w:r w:rsidRPr="000F1BF5">
        <w:rPr>
          <w:rFonts w:hint="eastAsia"/>
        </w:rPr>
        <w:t>函数</w:t>
      </w:r>
    </w:p>
    <w:p w14:paraId="7892477D" w14:textId="23521449" w:rsidR="000F1BF5" w:rsidRDefault="002C3D15" w:rsidP="006247FF">
      <w:hyperlink r:id="rId100" w:history="1">
        <w:r w:rsidR="000F1BF5" w:rsidRPr="00281F8B">
          <w:rPr>
            <w:rStyle w:val="a3"/>
          </w:rPr>
          <w:t>https://www.runoob.com/python3/python3-func-sorted.html</w:t>
        </w:r>
      </w:hyperlink>
    </w:p>
    <w:p w14:paraId="7F316667" w14:textId="77777777" w:rsidR="009337CC" w:rsidRPr="00B97420" w:rsidRDefault="009337CC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50" w:name="_Toc131168502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50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1" w:name="_Toc131168503"/>
      <w:r w:rsidRPr="008F46E2">
        <w:rPr>
          <w:rFonts w:ascii="Consolas" w:hAnsi="Consolas" w:hint="eastAsia"/>
        </w:rPr>
        <w:t>基本認識物件導向</w:t>
      </w:r>
      <w:bookmarkEnd w:id="51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</w:t>
      </w:r>
      <w:r w:rsidR="00CC5238">
        <w:rPr>
          <w:rFonts w:hint="eastAsia"/>
        </w:rPr>
        <w:lastRenderedPageBreak/>
        <w:t>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髮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2" w:name="_Toc131168504"/>
      <w:r w:rsidRPr="008F46E2">
        <w:rPr>
          <w:rFonts w:ascii="Consolas" w:hAnsi="Consolas" w:hint="eastAsia"/>
        </w:rPr>
        <w:t>類別</w:t>
      </w:r>
      <w:bookmarkEnd w:id="52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跳等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r w:rsidR="00E367BC">
        <w:rPr>
          <w:rFonts w:hint="eastAsia"/>
        </w:rPr>
        <w:t>縮排後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31168505"/>
      <w:r w:rsidRPr="008F46E2">
        <w:rPr>
          <w:rFonts w:ascii="Consolas" w:hAnsi="Consolas" w:hint="eastAsia"/>
        </w:rPr>
        <w:t>方法</w:t>
      </w:r>
      <w:bookmarkEnd w:id="53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r>
        <w:rPr>
          <w:rFonts w:hint="eastAsia"/>
        </w:rPr>
        <w:t>跟函式</w:t>
      </w:r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init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init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lastRenderedPageBreak/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4" w:name="_Toc131168506"/>
      <w:r w:rsidRPr="008F46E2">
        <w:rPr>
          <w:rFonts w:ascii="Consolas" w:hAnsi="Consolas" w:hint="eastAsia"/>
        </w:rPr>
        <w:t>屬性</w:t>
      </w:r>
      <w:bookmarkEnd w:id="54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init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7777777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AD11660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2DF807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534FF91F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3E14F454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4EE11BB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C2B1D41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1D0E3D2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64CC26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8E48F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9CBD7D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C234F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8E48F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21A6502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CF8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AE748A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BE351" w14:textId="7CBE33DD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5" w:name="_Toc131168507"/>
      <w:r w:rsidRPr="008F46E2">
        <w:rPr>
          <w:rFonts w:ascii="Consolas" w:hAnsi="Consolas" w:hint="eastAsia"/>
        </w:rPr>
        <w:t>繼承</w:t>
      </w:r>
      <w:bookmarkEnd w:id="55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r w:rsidRPr="0077695D">
        <w:rPr>
          <w:color w:val="FF0000"/>
        </w:rPr>
        <w:t>Parent</w:t>
      </w:r>
      <w:r>
        <w:t>():</w:t>
      </w:r>
    </w:p>
    <w:p w14:paraId="651DF6C1" w14:textId="5DFDD376" w:rsidR="0077695D" w:rsidRDefault="0077695D" w:rsidP="00E03002">
      <w:r>
        <w:rPr>
          <w:rFonts w:hint="eastAsia"/>
        </w:rPr>
        <w:t xml:space="preserve"> </w:t>
      </w:r>
      <w:r>
        <w:t xml:space="preserve">   def __init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self.height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self.weight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r w:rsidRPr="00F06A18">
        <w:rPr>
          <w:color w:val="70AD47" w:themeColor="accent6"/>
        </w:rPr>
        <w:t>Child</w:t>
      </w:r>
      <w:r>
        <w:t>(</w:t>
      </w:r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init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__init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).__init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15AF5D9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03A6402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:</w:t>
            </w:r>
          </w:p>
          <w:p w14:paraId="1BF8BB6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03AACC6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602E48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4806A6A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235103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8BAFD5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96E9A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208D56E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94A883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59AD8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6A64042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A00A889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4E4B1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這裡將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所有屬性、方法繼承下來</w:t>
            </w:r>
          </w:p>
          <w:p w14:paraId="24A46BF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CF4AD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577A91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0A9FE3E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F5EB8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8999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50A0F8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F440C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0177D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5E705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7092E5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2E2C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02776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AABFF3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0D927C7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BE652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E3B8DA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5ABC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8D1F4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6DDF5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3EADEC0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532792E6" w:rsidR="00F63A90" w:rsidRPr="00F440CE" w:rsidRDefault="00F440CE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6" w:name="_Toc131168508"/>
      <w:r>
        <w:rPr>
          <w:rFonts w:hint="eastAsia"/>
        </w:rPr>
        <w:t>參考資料</w:t>
      </w:r>
      <w:bookmarkEnd w:id="56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2C3D15" w:rsidP="00E03002">
      <w:hyperlink r:id="rId101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2C3D15" w:rsidP="00E03002">
      <w:hyperlink r:id="rId102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7" w:name="_Toc131168509"/>
      <w:r w:rsidRPr="008F46E2">
        <w:rPr>
          <w:rFonts w:ascii="Consolas" w:hAnsi="Consolas"/>
        </w:rPr>
        <w:lastRenderedPageBreak/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7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8" w:name="_Toc131168510"/>
      <w:r w:rsidRPr="008F46E2">
        <w:rPr>
          <w:rFonts w:ascii="Consolas" w:hAnsi="Consolas" w:hint="eastAsia"/>
        </w:rPr>
        <w:t>認識例外處理</w:t>
      </w:r>
      <w:bookmarkEnd w:id="58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r w:rsidRPr="00C7142D">
              <w:t>BaseException</w:t>
            </w:r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C7142D"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r w:rsidRPr="00C7142D">
              <w:t>IOError</w:t>
            </w:r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r w:rsidRPr="00C7142D">
              <w:t>IndexError</w:t>
            </w:r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r w:rsidRPr="00C7142D">
              <w:t>RuntimeError</w:t>
            </w:r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r w:rsidRPr="00C7142D">
              <w:t>SyntaxError</w:t>
            </w:r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r w:rsidRPr="00C32DB4">
              <w:t>IndentationError</w:t>
            </w:r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r w:rsidRPr="00C32DB4">
              <w:t>DeprecationWarning</w:t>
            </w:r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r w:rsidRPr="00C32DB4">
              <w:t>RuntimeWarning</w:t>
            </w:r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r w:rsidRPr="00C32DB4">
              <w:t>SyntaxWarning</w:t>
            </w:r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31168511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59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lastRenderedPageBreak/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Error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60" w:name="_Toc131168512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60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1" w:name="_Toc131168513"/>
      <w:r>
        <w:rPr>
          <w:rFonts w:hint="eastAsia"/>
        </w:rPr>
        <w:t>參考資料</w:t>
      </w:r>
      <w:bookmarkEnd w:id="61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r w:rsidRPr="00D32141">
        <w:rPr>
          <w:rFonts w:hint="eastAsia"/>
        </w:rPr>
        <w:t>异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2C3D15" w:rsidP="00BF0FAC">
      <w:hyperlink r:id="rId103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2C3D15" w:rsidP="00E03002">
      <w:hyperlink r:id="rId104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2" w:name="_Toc131168514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2"/>
    </w:p>
    <w:p w14:paraId="6915D0B3" w14:textId="566A816C" w:rsidR="00D52385" w:rsidRDefault="00D52385" w:rsidP="00D52385">
      <w:pPr>
        <w:pStyle w:val="2"/>
      </w:pPr>
      <w:bookmarkStart w:id="63" w:name="_Toc131168515"/>
      <w:r>
        <w:t xml:space="preserve">open() </w:t>
      </w:r>
      <w:r>
        <w:rPr>
          <w:rFonts w:hint="eastAsia"/>
        </w:rPr>
        <w:t>函式</w:t>
      </w:r>
      <w:bookmarkEnd w:id="63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r>
        <w:rPr>
          <w:rFonts w:hint="eastAsia"/>
        </w:rPr>
        <w:t>函式來進行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最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4" w:name="_Toc131168516"/>
      <w:r>
        <w:rPr>
          <w:rFonts w:hint="eastAsia"/>
        </w:rPr>
        <w:t>讀取檔案</w:t>
      </w:r>
      <w:bookmarkEnd w:id="6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期間，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一行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r>
        <w:rPr>
          <w:rFonts w:hint="eastAsia"/>
        </w:rPr>
        <w:t>註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5" w:name="_Toc131168517"/>
      <w:r>
        <w:rPr>
          <w:rFonts w:hint="eastAsia"/>
        </w:rPr>
        <w:t>寫入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6A14DCD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3D69108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生短短幾個秋啊</w:t>
            </w:r>
          </w:p>
          <w:p w14:paraId="02ABDE8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醉不罷休</w:t>
            </w:r>
          </w:p>
          <w:p w14:paraId="16842EC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東邊我的美人哪</w:t>
            </w:r>
          </w:p>
          <w:p w14:paraId="6802F39D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48B9C8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0C0F2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3AAD979E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9E6370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598DC3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A0560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10D20A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78FBE1FA" w:rsidR="00337FD5" w:rsidRPr="00FD3DD6" w:rsidRDefault="00566227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邊黃河流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6" w:name="_Toc131168518"/>
      <w:r>
        <w:rPr>
          <w:rFonts w:hint="eastAsia"/>
        </w:rPr>
        <w:t>刪除檔案</w:t>
      </w:r>
      <w:bookmarkEnd w:id="6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7" w:name="_Toc131168519"/>
      <w:r>
        <w:rPr>
          <w:rFonts w:hint="eastAsia"/>
        </w:rPr>
        <w:t>參考資料</w:t>
      </w:r>
      <w:bookmarkEnd w:id="67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2C3D15" w:rsidP="00B14465">
      <w:hyperlink r:id="rId105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2C3D15" w:rsidP="00B14465">
      <w:hyperlink r:id="rId106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8" w:name="_Toc131168520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8"/>
    </w:p>
    <w:p w14:paraId="5138B701" w14:textId="77777777" w:rsidR="00C82792" w:rsidRDefault="00C82792" w:rsidP="008C376E">
      <w:pPr>
        <w:pStyle w:val="2"/>
      </w:pPr>
      <w:bookmarkStart w:id="69" w:name="_Toc131168521"/>
      <w:r>
        <w:rPr>
          <w:rFonts w:hint="eastAsia"/>
        </w:rPr>
        <w:t>定義模組</w:t>
      </w:r>
      <w:bookmarkEnd w:id="69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 xml:space="preserve">.py </w:t>
      </w:r>
      <w:r>
        <w:rPr>
          <w:rFonts w:hint="eastAsia"/>
        </w:rPr>
        <w:t>檔案中，變成一個函式庫</w:t>
      </w:r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</w:t>
      </w:r>
      <w:r>
        <w:rPr>
          <w:rFonts w:hint="eastAsia"/>
        </w:rPr>
        <w:lastRenderedPageBreak/>
        <w:t>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70" w:name="_Toc131168522"/>
      <w:r>
        <w:rPr>
          <w:rFonts w:hint="eastAsia"/>
        </w:rPr>
        <w:t>使用模組</w:t>
      </w:r>
      <w:bookmarkEnd w:id="70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1" w:name="_Toc131168523"/>
      <w:r>
        <w:t xml:space="preserve">__name__ </w:t>
      </w:r>
      <w:r>
        <w:rPr>
          <w:rFonts w:hint="eastAsia"/>
        </w:rPr>
        <w:t>內建變數的用法</w:t>
      </w:r>
      <w:bookmarkEnd w:id="71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r>
        <w:t>myModule</w:t>
      </w:r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py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lastRenderedPageBreak/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個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2" w:name="_Toc131168524"/>
      <w:r>
        <w:rPr>
          <w:rFonts w:hint="eastAsia"/>
        </w:rPr>
        <w:t>參考資料</w:t>
      </w:r>
      <w:bookmarkEnd w:id="72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2C3D15" w:rsidP="00E03002">
      <w:hyperlink r:id="rId109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2C3D15" w:rsidP="00E03002">
      <w:hyperlink r:id="rId110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2C3D15" w:rsidP="00E03002">
      <w:hyperlink r:id="rId111" w:history="1">
        <w:r w:rsidR="00280F69" w:rsidRPr="00572FFD">
          <w:rPr>
            <w:rStyle w:val="a3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34715" w14:textId="77777777" w:rsidR="002C3D15" w:rsidRDefault="002C3D15" w:rsidP="008D1A2C">
      <w:r>
        <w:separator/>
      </w:r>
    </w:p>
  </w:endnote>
  <w:endnote w:type="continuationSeparator" w:id="0">
    <w:p w14:paraId="56B9303E" w14:textId="77777777" w:rsidR="002C3D15" w:rsidRDefault="002C3D15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587912" w:rsidRDefault="0058791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87912" w:rsidRDefault="00587912"/>
  <w:p w14:paraId="09D10AE4" w14:textId="77777777" w:rsidR="00587912" w:rsidRDefault="00587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156A50" w14:textId="77777777" w:rsidR="002C3D15" w:rsidRDefault="002C3D15" w:rsidP="008D1A2C">
      <w:r>
        <w:separator/>
      </w:r>
    </w:p>
  </w:footnote>
  <w:footnote w:type="continuationSeparator" w:id="0">
    <w:p w14:paraId="6FE3ABEE" w14:textId="77777777" w:rsidR="002C3D15" w:rsidRDefault="002C3D15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hideSpellingError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741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96612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BF5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0964"/>
    <w:rsid w:val="0010115D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6E7B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27C"/>
    <w:rsid w:val="00172957"/>
    <w:rsid w:val="00174225"/>
    <w:rsid w:val="001756DD"/>
    <w:rsid w:val="00176142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D15"/>
    <w:rsid w:val="002C6241"/>
    <w:rsid w:val="002C6E6C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4278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A50"/>
    <w:rsid w:val="0031608B"/>
    <w:rsid w:val="00320714"/>
    <w:rsid w:val="00321E22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52B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105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1D00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EDD"/>
    <w:rsid w:val="004E69B7"/>
    <w:rsid w:val="004F1351"/>
    <w:rsid w:val="004F1719"/>
    <w:rsid w:val="004F2973"/>
    <w:rsid w:val="004F2C29"/>
    <w:rsid w:val="004F4E87"/>
    <w:rsid w:val="004F57D1"/>
    <w:rsid w:val="004F5B36"/>
    <w:rsid w:val="004F72C1"/>
    <w:rsid w:val="004F7768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8FA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3AB7"/>
    <w:rsid w:val="00554384"/>
    <w:rsid w:val="005553E1"/>
    <w:rsid w:val="0055727D"/>
    <w:rsid w:val="0055778A"/>
    <w:rsid w:val="00557A53"/>
    <w:rsid w:val="00557A5C"/>
    <w:rsid w:val="00562138"/>
    <w:rsid w:val="00563E5F"/>
    <w:rsid w:val="00564148"/>
    <w:rsid w:val="00564648"/>
    <w:rsid w:val="00564738"/>
    <w:rsid w:val="00564C8E"/>
    <w:rsid w:val="00566227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69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87912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90A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22E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E82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2E6E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1291"/>
    <w:rsid w:val="00932C22"/>
    <w:rsid w:val="009337CC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086E"/>
    <w:rsid w:val="00951402"/>
    <w:rsid w:val="00954527"/>
    <w:rsid w:val="009547F9"/>
    <w:rsid w:val="00955AAE"/>
    <w:rsid w:val="00957C07"/>
    <w:rsid w:val="009611CF"/>
    <w:rsid w:val="009616BA"/>
    <w:rsid w:val="00961C0C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3E10"/>
    <w:rsid w:val="009B4FEF"/>
    <w:rsid w:val="009B6ADD"/>
    <w:rsid w:val="009B6DFB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5C1E"/>
    <w:rsid w:val="00A26AA4"/>
    <w:rsid w:val="00A26AF0"/>
    <w:rsid w:val="00A2717C"/>
    <w:rsid w:val="00A30221"/>
    <w:rsid w:val="00A3177D"/>
    <w:rsid w:val="00A31987"/>
    <w:rsid w:val="00A3203A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C0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376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B22"/>
    <w:rsid w:val="00AB5F01"/>
    <w:rsid w:val="00AB6586"/>
    <w:rsid w:val="00AB6B67"/>
    <w:rsid w:val="00AB78A2"/>
    <w:rsid w:val="00AB7B72"/>
    <w:rsid w:val="00AB7D14"/>
    <w:rsid w:val="00AB7DF3"/>
    <w:rsid w:val="00AC3A51"/>
    <w:rsid w:val="00AC3C86"/>
    <w:rsid w:val="00AC4438"/>
    <w:rsid w:val="00AC6724"/>
    <w:rsid w:val="00AC710E"/>
    <w:rsid w:val="00AC719F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0C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5CC"/>
    <w:rsid w:val="00B946E6"/>
    <w:rsid w:val="00B95D5A"/>
    <w:rsid w:val="00B9730D"/>
    <w:rsid w:val="00B97420"/>
    <w:rsid w:val="00B97613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2EA"/>
    <w:rsid w:val="00BC5507"/>
    <w:rsid w:val="00BC5C4B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3D92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84812"/>
    <w:rsid w:val="00C91E24"/>
    <w:rsid w:val="00C91E4E"/>
    <w:rsid w:val="00C921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54A"/>
    <w:rsid w:val="00D10E86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94B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8D4"/>
    <w:rsid w:val="00DE3A07"/>
    <w:rsid w:val="00DE3C0C"/>
    <w:rsid w:val="00DE5804"/>
    <w:rsid w:val="00DE63F2"/>
    <w:rsid w:val="00DF023D"/>
    <w:rsid w:val="00DF09A1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43D8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6FEE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4FC0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2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naconda.com/products/individual" TargetMode="External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6.png"/><Relationship Id="rId89" Type="http://schemas.openxmlformats.org/officeDocument/2006/relationships/hyperlink" Target="https://www.w3schools.com/python/python_ref_keywords.asp" TargetMode="External"/><Relationship Id="rId112" Type="http://schemas.openxmlformats.org/officeDocument/2006/relationships/footer" Target="footer1.xml"/><Relationship Id="rId16" Type="http://schemas.openxmlformats.org/officeDocument/2006/relationships/image" Target="media/image4.png"/><Relationship Id="rId107" Type="http://schemas.openxmlformats.org/officeDocument/2006/relationships/image" Target="media/image70.png"/><Relationship Id="rId11" Type="http://schemas.openxmlformats.org/officeDocument/2006/relationships/hyperlink" Target="https://docs.conda.io/en/latest/miniconda.html" TargetMode="Externa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hyperlink" Target="https://zh.wikipedia.org/zh-tw/Python" TargetMode="External"/><Relationship Id="rId102" Type="http://schemas.openxmlformats.org/officeDocument/2006/relationships/hyperlink" Target="https://www.runoob.com/python/python-object.html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hyperlink" Target="https://www.w3schools.com/python/python_string_formatting.asp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fontTable" Target="fontTable.xml"/><Relationship Id="rId80" Type="http://schemas.openxmlformats.org/officeDocument/2006/relationships/hyperlink" Target="https://phoenixnap.com/kb/how-to-install-python-3-windows" TargetMode="External"/><Relationship Id="rId85" Type="http://schemas.openxmlformats.org/officeDocument/2006/relationships/image" Target="media/image67.png"/><Relationship Id="rId12" Type="http://schemas.openxmlformats.org/officeDocument/2006/relationships/hyperlink" Target="https://www.python.org/" TargetMode="External"/><Relationship Id="rId17" Type="http://schemas.openxmlformats.org/officeDocument/2006/relationships/image" Target="media/image5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hyperlink" Target="https://www.runoob.com/python/python-exceptions.html" TargetMode="External"/><Relationship Id="rId108" Type="http://schemas.openxmlformats.org/officeDocument/2006/relationships/image" Target="media/image71.png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hyperlink" Target="https://www.runoob.com/python/python-tutorial.html" TargetMode="External"/><Relationship Id="rId96" Type="http://schemas.openxmlformats.org/officeDocument/2006/relationships/hyperlink" Target="https://pythonviz.com/basic/list-comprehens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6" Type="http://schemas.openxmlformats.org/officeDocument/2006/relationships/hyperlink" Target="https://www.w3schools.com/python/python_file_handling.asp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www.anaconda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6" Type="http://schemas.openxmlformats.org/officeDocument/2006/relationships/image" Target="media/image68.png"/><Relationship Id="rId94" Type="http://schemas.openxmlformats.org/officeDocument/2006/relationships/hyperlink" Target="https://blog.techbridge.cc/2019/05/03/how-to-use-python-string-format-method/" TargetMode="External"/><Relationship Id="rId99" Type="http://schemas.openxmlformats.org/officeDocument/2006/relationships/hyperlink" Target="https://www.runoob.com/python3/python3-func-map.html" TargetMode="External"/><Relationship Id="rId101" Type="http://schemas.openxmlformats.org/officeDocument/2006/relationships/hyperlink" Target="https://www.w3schools.com/python/python_inheritanc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thon.org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6.png"/><Relationship Id="rId109" Type="http://schemas.openxmlformats.org/officeDocument/2006/relationships/hyperlink" Target="http://blog.castman.net/%E6%95%99%E5%AD%B8/2018/01/27/python-name-main.html" TargetMode="External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try_except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scaler.com/topics/python/string-formatting-in-python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hyperlink" Target="https://www.w3schools.com/python/python_variables.asp" TargetMode="External"/><Relationship Id="rId110" Type="http://schemas.openxmlformats.org/officeDocument/2006/relationships/hyperlink" Target="https://docs.python.org/zh-tw/3/library/__main__.html" TargetMode="External"/><Relationship Id="rId61" Type="http://schemas.openxmlformats.org/officeDocument/2006/relationships/image" Target="media/image48.png"/><Relationship Id="rId82" Type="http://schemas.openxmlformats.org/officeDocument/2006/relationships/hyperlink" Target="https://liah.pixnet.net/blog/post/227668100-python-&#21021;&#23416;&#32773;&#30340;&#38283;&#30332;&#29872;&#22659;&#25512;&#34214;" TargetMode="External"/><Relationship Id="rId19" Type="http://schemas.openxmlformats.org/officeDocument/2006/relationships/image" Target="media/image7.png"/><Relationship Id="rId14" Type="http://schemas.openxmlformats.org/officeDocument/2006/relationships/image" Target="media/image2.jpe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hyperlink" Target="https://www.runoob.com/python3/python3-func-sorted.html" TargetMode="External"/><Relationship Id="rId105" Type="http://schemas.openxmlformats.org/officeDocument/2006/relationships/hyperlink" Target="https://www.runoob.com/python/file-methods.html" TargetMode="External"/><Relationship Id="rId8" Type="http://schemas.openxmlformats.org/officeDocument/2006/relationships/hyperlink" Target="https://www.youtube.com/@darreninfo-boatman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hyperlink" Target="https://officeguide.cc/python-string-formatters-tutorial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hyperlink" Target="https://www.ithome.com.tw/news/155413" TargetMode="External"/><Relationship Id="rId88" Type="http://schemas.openxmlformats.org/officeDocument/2006/relationships/hyperlink" Target="https://www.runoob.com/python/python-operators.html" TargetMode="External"/><Relationship Id="rId111" Type="http://schemas.openxmlformats.org/officeDocument/2006/relationships/hyperlink" Target="https://www.freecodecamp.org/chinese/news/if-name-main-python-example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847377-40D8-4159-864B-45069548D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4</TotalTime>
  <Pages>79</Pages>
  <Words>6211</Words>
  <Characters>35403</Characters>
  <Application>Microsoft Office Word</Application>
  <DocSecurity>0</DocSecurity>
  <Lines>295</Lines>
  <Paragraphs>83</Paragraphs>
  <ScaleCrop>false</ScaleCrop>
  <Company/>
  <LinksUpToDate>false</LinksUpToDate>
  <CharactersWithSpaces>4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599</cp:revision>
  <cp:lastPrinted>2023-03-31T07:20:00Z</cp:lastPrinted>
  <dcterms:created xsi:type="dcterms:W3CDTF">2020-05-17T15:57:00Z</dcterms:created>
  <dcterms:modified xsi:type="dcterms:W3CDTF">2023-03-31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